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r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rain received a score of 59.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ra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Cs/>
          <w:b/>
        </w:rPr>
        <w:t xml:space="preserve">7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rain received a score of 5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rain received a score of 6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rai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ra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ra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r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r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rai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rain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ra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r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rai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rai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Bahr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Bahr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Bahr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Bahr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Bahr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Bahr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Bahr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Bahr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Bahr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Bahr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Bahr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Bahr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Bahr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Bahr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Bahr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Bahr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Bahr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4:39Z</dcterms:created>
  <dcterms:modified xsi:type="dcterms:W3CDTF">2024-03-19T21: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rain Country Report</vt:lpwstr>
  </property>
</Properties>
</file>